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518"/>
        <w:gridCol w:w="750"/>
        <w:gridCol w:w="690"/>
        <w:gridCol w:w="871"/>
        <w:gridCol w:w="569"/>
        <w:gridCol w:w="360"/>
        <w:gridCol w:w="345"/>
        <w:gridCol w:w="852"/>
        <w:gridCol w:w="283"/>
        <w:gridCol w:w="283"/>
        <w:gridCol w:w="2552"/>
      </w:tblGrid>
      <w:tr w:rsidR="00FB0B07" w:rsidRPr="00FB0B07" w14:paraId="27E1655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A569D68" w14:textId="77777777" w:rsidR="00FB0B07" w:rsidRDefault="00FB0B07" w:rsidP="007525B0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FB0B07">
              <w:rPr>
                <w:noProof w:val="0"/>
                <w:sz w:val="19"/>
                <w:szCs w:val="19"/>
                <w:lang w:val="en-US"/>
              </w:rPr>
              <w:t>Part III. Partner Organisation (-s) Declaration</w:t>
            </w:r>
          </w:p>
        </w:tc>
      </w:tr>
      <w:tr w:rsidR="00FB0B07" w:rsidRPr="00FB0B07" w14:paraId="00DA56D1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CFA7EAC" w14:textId="77777777" w:rsidR="00FB0B07" w:rsidRPr="00FB0B07" w:rsidRDefault="00FB0B07" w:rsidP="004973A1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FB0B07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Part III must be completed, signed and stamped by your partner organisation from Lithuania. </w:t>
            </w:r>
            <w:r w:rsidR="004973A1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Partner declaration must be </w:t>
            </w:r>
            <w:r w:rsidR="005B6620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>scanned</w:t>
            </w:r>
            <w:r w:rsidR="004973A1">
              <w:rPr>
                <w:i/>
                <w:noProof w:val="0"/>
                <w:color w:val="FF0000"/>
                <w:sz w:val="15"/>
                <w:szCs w:val="15"/>
                <w:lang w:val="en-US"/>
              </w:rPr>
              <w:t xml:space="preserve"> and attached to the application in online system. </w:t>
            </w:r>
          </w:p>
        </w:tc>
      </w:tr>
      <w:tr w:rsidR="00FB0B07" w:rsidRPr="00FB0B07" w14:paraId="0AD78BA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3414A98" w14:textId="77777777" w:rsidR="00FB0B07" w:rsidRPr="00A30135" w:rsidRDefault="00FB0B07" w:rsidP="007525B0">
            <w:pPr>
              <w:pStyle w:val="youthaf0section"/>
              <w:rPr>
                <w:noProof w:val="0"/>
                <w:sz w:val="18"/>
                <w:szCs w:val="18"/>
              </w:rPr>
            </w:pPr>
            <w:r w:rsidRPr="00A30135">
              <w:rPr>
                <w:noProof w:val="0"/>
                <w:sz w:val="18"/>
                <w:szCs w:val="18"/>
                <w:lang w:val="en-US"/>
              </w:rPr>
              <w:t>Details of the Partner Organisation</w:t>
            </w:r>
            <w:r w:rsidRPr="00A30135">
              <w:rPr>
                <w:rStyle w:val="Odwoanieprzypisudolnego"/>
                <w:noProof w:val="0"/>
                <w:sz w:val="18"/>
                <w:szCs w:val="18"/>
                <w:lang w:val="en-US"/>
              </w:rPr>
              <w:footnoteReference w:id="1"/>
            </w:r>
          </w:p>
        </w:tc>
      </w:tr>
      <w:tr w:rsidR="00FB0B07" w:rsidRPr="00FB0B07" w14:paraId="0780D37D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A1644B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Name* (national language)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1356E44B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6F96534E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43E0566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Name* (English language)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0A621398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64EFCCF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506D42A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Street address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220640C7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7BD1CF6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E96DBD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tcode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5C7BFB0D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1B5B13EA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City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14:paraId="1017CAF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523B1881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0E775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Region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35040A43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770A69C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Country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F56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7A66A23B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027ED85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56CFED4B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01CF384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Websit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5ADDF92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1DDCB799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6A992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6A813A50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7AA6F928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2B17B86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2F4D3D1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77C1C0F" w14:textId="77777777" w:rsidR="00FB0B07" w:rsidRPr="00A30135" w:rsidRDefault="00BF63EA" w:rsidP="007525B0">
            <w:pPr>
              <w:pStyle w:val="youthaf2subtopic"/>
              <w:rPr>
                <w:b w:val="0"/>
                <w:bCs w:val="0"/>
                <w:i w:val="0"/>
                <w:iCs w:val="0"/>
                <w:noProof w:val="0"/>
                <w:sz w:val="18"/>
                <w:szCs w:val="18"/>
                <w:lang w:val="en-US"/>
              </w:rPr>
            </w:pPr>
            <w:r w:rsidRPr="00BF63EA">
              <w:rPr>
                <w:i w:val="0"/>
                <w:noProof w:val="0"/>
                <w:sz w:val="18"/>
                <w:szCs w:val="18"/>
                <w:lang w:val="en-US"/>
              </w:rPr>
              <w:t>Legislative representative of the Organisation</w:t>
            </w:r>
          </w:p>
        </w:tc>
      </w:tr>
      <w:tr w:rsidR="00FB0B07" w:rsidRPr="00FB0B07" w14:paraId="7588F5B5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2EA7A7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amily name (Ms/Mr)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35E27FE5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4D513FF2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irst Nam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10EF2E4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0D45F001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1BA3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ition/function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1CFC11DC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5C92D576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F1509FD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752D0E84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FB0B07" w:rsidRPr="00FB0B07" w14:paraId="4BF39D43" w14:textId="77777777" w:rsidTr="007525B0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8140549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 /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031B66D6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4D44E4C0" w14:textId="77777777" w:rsidR="00FB0B07" w:rsidRPr="00FB0B07" w:rsidRDefault="00FB0B07" w:rsidP="007525B0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7087EC1" w14:textId="77777777" w:rsidR="00FB0B07" w:rsidRPr="00FB0B07" w:rsidRDefault="00FB0B07" w:rsidP="007525B0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</w:tr>
      <w:tr w:rsidR="00BF63EA" w:rsidRPr="00FB0B07" w14:paraId="76F62031" w14:textId="77777777" w:rsidTr="004F73CF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BE4E370" w14:textId="77777777" w:rsidR="00BF63EA" w:rsidRPr="00A30135" w:rsidRDefault="00BF63EA" w:rsidP="00BF63EA">
            <w:pPr>
              <w:pStyle w:val="youthaf2subtopic"/>
              <w:rPr>
                <w:b w:val="0"/>
                <w:bCs w:val="0"/>
                <w:i w:val="0"/>
                <w:iCs w:val="0"/>
                <w:noProof w:val="0"/>
                <w:sz w:val="18"/>
                <w:szCs w:val="18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Person in charge of the project (contact person)</w:t>
            </w:r>
            <w:r>
              <w:rPr>
                <w:i w:val="0"/>
                <w:noProof w:val="0"/>
                <w:sz w:val="18"/>
                <w:szCs w:val="18"/>
                <w:lang w:val="en-US"/>
              </w:rPr>
              <w:t xml:space="preserve"> </w:t>
            </w:r>
          </w:p>
        </w:tc>
      </w:tr>
      <w:tr w:rsidR="00BF63EA" w:rsidRPr="00FB0B07" w14:paraId="09920DAE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5B3DF63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amily name (Ms/Mr)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731B1336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1135" w:type="dxa"/>
            <w:gridSpan w:val="2"/>
          </w:tcPr>
          <w:p w14:paraId="70BCF527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First Name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C15C0CC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21385D6E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3238F32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Position/function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463959D7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1B4E8494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0A65140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Email</w:t>
            </w:r>
          </w:p>
        </w:tc>
        <w:tc>
          <w:tcPr>
            <w:tcW w:w="6805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14:paraId="62BD82C4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6B6BB24C" w14:textId="77777777" w:rsidTr="004F73CF">
        <w:trPr>
          <w:cantSplit/>
          <w:jc w:val="center"/>
        </w:trPr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E40E068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phone /</w:t>
            </w:r>
          </w:p>
        </w:tc>
        <w:tc>
          <w:tcPr>
            <w:tcW w:w="2835" w:type="dxa"/>
            <w:gridSpan w:val="5"/>
            <w:tcBorders>
              <w:bottom w:val="single" w:sz="4" w:space="0" w:color="auto"/>
            </w:tcBorders>
          </w:tcPr>
          <w:p w14:paraId="09EDC9EE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02686244" w14:textId="77777777" w:rsidR="00BF63EA" w:rsidRPr="00FB0B07" w:rsidRDefault="00BF63EA" w:rsidP="00BF63EA">
            <w:pPr>
              <w:pStyle w:val="youthaftitem"/>
              <w:rPr>
                <w:noProof w:val="0"/>
                <w:sz w:val="15"/>
                <w:szCs w:val="15"/>
                <w:lang w:val="en-US"/>
              </w:rPr>
            </w:pPr>
            <w:r w:rsidRPr="00FB0B07">
              <w:rPr>
                <w:noProof w:val="0"/>
                <w:sz w:val="15"/>
                <w:szCs w:val="15"/>
                <w:lang w:val="en-US"/>
              </w:rPr>
              <w:t>Telefa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98E8405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00370 </w:t>
            </w:r>
          </w:p>
        </w:tc>
      </w:tr>
      <w:tr w:rsidR="00BF63EA" w:rsidRPr="00FB0B07" w14:paraId="35296A8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DA3EF8B" w14:textId="77777777" w:rsidR="00BF63EA" w:rsidRPr="00FB0B07" w:rsidRDefault="00BF63EA" w:rsidP="00BF63EA">
            <w:pPr>
              <w:pStyle w:val="youthaf2subtopic"/>
              <w:rPr>
                <w:noProof w:val="0"/>
                <w:sz w:val="19"/>
                <w:szCs w:val="19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Profile of the partner Organisation</w:t>
            </w:r>
          </w:p>
        </w:tc>
      </w:tr>
      <w:tr w:rsidR="00BF63EA" w:rsidRPr="00FB0B07" w14:paraId="27005AB1" w14:textId="77777777" w:rsidTr="007525B0">
        <w:trPr>
          <w:cantSplit/>
          <w:jc w:val="center"/>
        </w:trPr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B93B" w14:textId="77777777" w:rsidR="00BF63EA" w:rsidRPr="00FB0B07" w:rsidRDefault="00BF63EA" w:rsidP="00BF63EA">
            <w:pPr>
              <w:pStyle w:val="youthaftitem"/>
              <w:ind w:left="0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t>Activity level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73D8A2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Local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44AB4A5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Regional</w:t>
            </w:r>
          </w:p>
        </w:tc>
        <w:tc>
          <w:tcPr>
            <w:tcW w:w="176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100BFBC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National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6610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International</w:t>
            </w:r>
          </w:p>
        </w:tc>
      </w:tr>
      <w:tr w:rsidR="00BF63EA" w:rsidRPr="00FB0B07" w14:paraId="15ADF655" w14:textId="77777777" w:rsidTr="007525B0">
        <w:trPr>
          <w:cantSplit/>
          <w:jc w:val="center"/>
        </w:trPr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FAD6" w14:textId="77777777" w:rsidR="00BF63EA" w:rsidRPr="00FB0B07" w:rsidRDefault="00BF63EA" w:rsidP="00BF63EA">
            <w:pPr>
              <w:pStyle w:val="youthaftitem"/>
              <w:ind w:left="0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t>Status</w:t>
            </w:r>
          </w:p>
        </w:tc>
        <w:tc>
          <w:tcPr>
            <w:tcW w:w="23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AC8F8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Educational instituti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85CBB24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Public Institution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473E" w14:textId="77777777" w:rsidR="00BF63EA" w:rsidRPr="00FB0B07" w:rsidRDefault="00BF63EA" w:rsidP="00BF63EA">
            <w:pPr>
              <w:pStyle w:val="youthaft"/>
              <w:rPr>
                <w:sz w:val="15"/>
                <w:szCs w:val="15"/>
              </w:rPr>
            </w:pPr>
            <w:r w:rsidRPr="00FB0B07">
              <w:rPr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0B07">
              <w:rPr>
                <w:sz w:val="15"/>
                <w:szCs w:val="15"/>
              </w:rPr>
              <w:instrText xml:space="preserve"> FORMCHECKBOX </w:instrText>
            </w:r>
            <w:r w:rsidR="00B24F76">
              <w:rPr>
                <w:sz w:val="15"/>
                <w:szCs w:val="15"/>
              </w:rPr>
            </w:r>
            <w:r w:rsidR="00B24F76">
              <w:rPr>
                <w:sz w:val="15"/>
                <w:szCs w:val="15"/>
              </w:rPr>
              <w:fldChar w:fldCharType="separate"/>
            </w:r>
            <w:r w:rsidRPr="00FB0B07">
              <w:rPr>
                <w:sz w:val="15"/>
                <w:szCs w:val="15"/>
              </w:rPr>
              <w:fldChar w:fldCharType="end"/>
            </w:r>
            <w:r w:rsidRPr="00FB0B07">
              <w:rPr>
                <w:sz w:val="15"/>
                <w:szCs w:val="15"/>
              </w:rPr>
              <w:t xml:space="preserve">   Non-govermental organisation </w:t>
            </w:r>
          </w:p>
        </w:tc>
      </w:tr>
      <w:tr w:rsidR="00BF63EA" w:rsidRPr="00FB0B07" w14:paraId="2679411D" w14:textId="77777777" w:rsidTr="007525B0">
        <w:trPr>
          <w:cantSplit/>
          <w:trHeight w:val="794"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E86E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  <w:r w:rsidRPr="00E5762B">
              <w:rPr>
                <w:sz w:val="16"/>
                <w:szCs w:val="16"/>
              </w:rPr>
              <w:t xml:space="preserve">Please give a short description </w:t>
            </w:r>
            <w:r w:rsidRPr="00E5762B">
              <w:rPr>
                <w:noProof w:val="0"/>
                <w:sz w:val="16"/>
                <w:szCs w:val="16"/>
                <w:lang w:val="en-US"/>
              </w:rPr>
              <w:t xml:space="preserve">(approximately 800 characters) </w:t>
            </w:r>
            <w:r w:rsidRPr="00E5762B">
              <w:rPr>
                <w:sz w:val="16"/>
                <w:szCs w:val="16"/>
              </w:rPr>
              <w:t>of organisation (regular activities, member of, etc.)</w:t>
            </w:r>
            <w:r w:rsidRPr="00FB0B07">
              <w:rPr>
                <w:noProof w:val="0"/>
                <w:sz w:val="15"/>
                <w:szCs w:val="15"/>
                <w:lang w:val="en-US"/>
              </w:rPr>
              <w:t xml:space="preserve">. </w:t>
            </w:r>
          </w:p>
          <w:p w14:paraId="3C149DBA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7DF3B345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093161F2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46872867" w14:textId="77777777" w:rsidR="00BF63EA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4A25C6B1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  <w:p w14:paraId="264454E3" w14:textId="77777777" w:rsidR="00BF63EA" w:rsidRPr="00FB0B07" w:rsidRDefault="00BF63EA" w:rsidP="00BF63EA">
            <w:pPr>
              <w:pStyle w:val="youthaft"/>
              <w:rPr>
                <w:noProof w:val="0"/>
                <w:sz w:val="15"/>
                <w:szCs w:val="15"/>
                <w:lang w:val="en-US"/>
              </w:rPr>
            </w:pPr>
          </w:p>
        </w:tc>
      </w:tr>
      <w:tr w:rsidR="00BF63EA" w:rsidRPr="00FB0B07" w14:paraId="70656709" w14:textId="77777777" w:rsidTr="007525B0">
        <w:trPr>
          <w:cantSplit/>
          <w:trHeight w:val="794"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B54D" w14:textId="77777777" w:rsidR="00BF63EA" w:rsidRPr="004973A1" w:rsidRDefault="00BF63EA" w:rsidP="00BF63EA">
            <w:pPr>
              <w:pStyle w:val="youthaf0section"/>
              <w:rPr>
                <w:noProof w:val="0"/>
                <w:sz w:val="19"/>
                <w:szCs w:val="19"/>
                <w:lang w:val="en-US"/>
              </w:rPr>
            </w:pPr>
            <w:r w:rsidRPr="004973A1">
              <w:rPr>
                <w:noProof w:val="0"/>
                <w:sz w:val="19"/>
                <w:szCs w:val="19"/>
                <w:lang w:val="en-US"/>
              </w:rPr>
              <w:t>Partnership</w:t>
            </w:r>
          </w:p>
          <w:p w14:paraId="330F148E" w14:textId="77777777" w:rsidR="00BF63EA" w:rsidRPr="004973A1" w:rsidRDefault="00BF63EA" w:rsidP="00BF63EA">
            <w:pPr>
              <w:pStyle w:val="youthaft"/>
              <w:rPr>
                <w:sz w:val="16"/>
                <w:szCs w:val="16"/>
              </w:rPr>
            </w:pPr>
            <w:r w:rsidRPr="004973A1">
              <w:rPr>
                <w:sz w:val="16"/>
                <w:szCs w:val="16"/>
              </w:rPr>
              <w:t>Please describe your activity and your experience with You</w:t>
            </w:r>
            <w:r>
              <w:rPr>
                <w:sz w:val="16"/>
                <w:szCs w:val="16"/>
              </w:rPr>
              <w:t>r partner organisation.</w:t>
            </w:r>
          </w:p>
          <w:p w14:paraId="64944D4C" w14:textId="77777777" w:rsidR="00BF63EA" w:rsidRPr="004973A1" w:rsidRDefault="00BF63EA" w:rsidP="00BF63EA">
            <w:pPr>
              <w:pStyle w:val="youthaft"/>
              <w:rPr>
                <w:sz w:val="16"/>
                <w:szCs w:val="16"/>
                <w:lang w:val="en-US"/>
              </w:rPr>
            </w:pPr>
          </w:p>
          <w:p w14:paraId="286641EA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75FB77A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B2A7D7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381B1305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01B57EC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ACDA1F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DCA4184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34040D1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13035FEE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0383E45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75DA8309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5AE1F664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29B63990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4ECB1DFB" w14:textId="77777777" w:rsidR="00BF63EA" w:rsidRDefault="00BF63EA" w:rsidP="00BF63EA">
            <w:pPr>
              <w:pStyle w:val="youthaft"/>
              <w:rPr>
                <w:sz w:val="16"/>
                <w:szCs w:val="16"/>
              </w:rPr>
            </w:pPr>
          </w:p>
          <w:p w14:paraId="614A09C3" w14:textId="77777777" w:rsidR="00BF63EA" w:rsidRPr="00E5762B" w:rsidRDefault="00BF63EA" w:rsidP="00BF63EA">
            <w:pPr>
              <w:pStyle w:val="youthaft"/>
              <w:rPr>
                <w:sz w:val="16"/>
                <w:szCs w:val="16"/>
              </w:rPr>
            </w:pPr>
          </w:p>
        </w:tc>
      </w:tr>
      <w:tr w:rsidR="00BF63EA" w:rsidRPr="00FB0B07" w14:paraId="0656A628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D2EC55E" w14:textId="77777777" w:rsidR="00BF63EA" w:rsidRPr="00FB0B07" w:rsidRDefault="00BF63EA" w:rsidP="00BF63EA">
            <w:pPr>
              <w:pStyle w:val="youthaf2subtopic"/>
              <w:rPr>
                <w:noProof w:val="0"/>
                <w:sz w:val="19"/>
                <w:szCs w:val="19"/>
                <w:lang w:val="en-US"/>
              </w:rPr>
            </w:pP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lastRenderedPageBreak/>
              <w:t>Declaration on honour of partner organi</w:t>
            </w:r>
            <w:r>
              <w:rPr>
                <w:i w:val="0"/>
                <w:noProof w:val="0"/>
                <w:sz w:val="18"/>
                <w:szCs w:val="18"/>
                <w:lang w:val="en-US"/>
              </w:rPr>
              <w:t>s</w:t>
            </w:r>
            <w:r w:rsidRPr="00A30135">
              <w:rPr>
                <w:i w:val="0"/>
                <w:noProof w:val="0"/>
                <w:sz w:val="18"/>
                <w:szCs w:val="18"/>
                <w:lang w:val="en-US"/>
              </w:rPr>
              <w:t>ation</w:t>
            </w:r>
          </w:p>
        </w:tc>
      </w:tr>
      <w:tr w:rsidR="00BF63EA" w:rsidRPr="00FB0B07" w14:paraId="032DA629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30FB83" w14:textId="77777777" w:rsidR="00BF63EA" w:rsidRPr="00FB0B07" w:rsidRDefault="00BF63EA" w:rsidP="00BF63EA">
            <w:pPr>
              <w:pStyle w:val="youthaftita"/>
              <w:jc w:val="both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I, the undersigned, on behalf of 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(repeat the name of the your Organi</w:t>
            </w:r>
            <w:r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s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ation)</w:t>
            </w:r>
          </w:p>
        </w:tc>
      </w:tr>
      <w:tr w:rsidR="00BF63EA" w:rsidRPr="00FB0B07" w14:paraId="77E3BB2E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094C3702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  <w:p w14:paraId="4BE6FF7A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</w:tc>
      </w:tr>
      <w:tr w:rsidR="00BF63EA" w:rsidRPr="00FB0B07" w14:paraId="2E71BA7F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7690DCC0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Confirm our participation in each stage of the project </w:t>
            </w:r>
            <w:r w:rsidRPr="005813EC">
              <w:rPr>
                <w:b/>
                <w:noProof w:val="0"/>
                <w:color w:val="FF0000"/>
                <w:sz w:val="17"/>
                <w:szCs w:val="17"/>
                <w:lang w:val="en-US"/>
              </w:rPr>
              <w:t>(repeat the title of the project as stated in Part I)</w:t>
            </w:r>
          </w:p>
        </w:tc>
      </w:tr>
      <w:tr w:rsidR="00BF63EA" w:rsidRPr="00FB0B07" w14:paraId="074F869A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5C0C60A5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</w:t>
            </w:r>
          </w:p>
          <w:p w14:paraId="61E470DB" w14:textId="77777777" w:rsidR="00BF63EA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…………………………………………………………………………...</w:t>
            </w:r>
          </w:p>
          <w:p w14:paraId="13CA7660" w14:textId="77777777" w:rsidR="00BF63EA" w:rsidRPr="00C806CF" w:rsidRDefault="00A67F1D" w:rsidP="00BF63EA">
            <w:pPr>
              <w:pStyle w:val="youthaffcent"/>
              <w:jc w:val="left"/>
              <w:rPr>
                <w:b/>
                <w:i/>
                <w:noProof w:val="0"/>
                <w:color w:val="FF0000"/>
                <w:sz w:val="17"/>
                <w:szCs w:val="17"/>
                <w:u w:val="single"/>
                <w:lang w:val="en-US"/>
              </w:rPr>
            </w:pPr>
            <w:r>
              <w:rPr>
                <w:i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sz w:val="17"/>
                <w:szCs w:val="17"/>
              </w:rPr>
              <w:instrText xml:space="preserve"> FORMCHECKBOX </w:instrText>
            </w:r>
            <w:r w:rsidR="00B24F76">
              <w:rPr>
                <w:i/>
                <w:sz w:val="17"/>
                <w:szCs w:val="17"/>
              </w:rPr>
            </w:r>
            <w:r w:rsidR="00B24F76">
              <w:rPr>
                <w:i/>
                <w:sz w:val="17"/>
                <w:szCs w:val="17"/>
              </w:rPr>
              <w:fldChar w:fldCharType="separate"/>
            </w:r>
            <w:r>
              <w:rPr>
                <w:i/>
                <w:sz w:val="17"/>
                <w:szCs w:val="17"/>
              </w:rPr>
              <w:fldChar w:fldCharType="end"/>
            </w:r>
            <w:r w:rsidR="00BF63EA" w:rsidRPr="00C806CF">
              <w:rPr>
                <w:i/>
                <w:sz w:val="17"/>
                <w:szCs w:val="17"/>
              </w:rPr>
              <w:t xml:space="preserve"> </w:t>
            </w:r>
            <w:r w:rsidR="00BF63EA" w:rsidRPr="00A30135">
              <w:rPr>
                <w:b/>
                <w:i/>
                <w:noProof w:val="0"/>
                <w:sz w:val="17"/>
                <w:szCs w:val="17"/>
                <w:lang w:val="en-US"/>
              </w:rPr>
              <w:t>I confirm that we are not involved as a partner in more than 3 applications/project proposals in frame of this call.</w:t>
            </w:r>
          </w:p>
          <w:p w14:paraId="592BFB2B" w14:textId="77777777" w:rsidR="00BF63EA" w:rsidRPr="00FB0B07" w:rsidRDefault="00BF63EA" w:rsidP="00BF63EA">
            <w:pPr>
              <w:pStyle w:val="youthaffcent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06BED41A" w14:textId="77777777" w:rsidTr="007525B0">
        <w:trPr>
          <w:cantSplit/>
          <w:jc w:val="center"/>
        </w:trPr>
        <w:tc>
          <w:tcPr>
            <w:tcW w:w="9073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10EB7D97" w14:textId="0CC64F4C" w:rsidR="00A67F1D" w:rsidRPr="00A67F1D" w:rsidRDefault="00A67F1D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pl-PL"/>
              </w:rPr>
            </w:pPr>
            <w:r>
              <w:rPr>
                <w:i w:val="0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7F1D">
              <w:rPr>
                <w:i w:val="0"/>
                <w:sz w:val="17"/>
                <w:szCs w:val="17"/>
                <w:lang w:val="pl-PL"/>
              </w:rPr>
              <w:instrText xml:space="preserve"> FORMCHECKBOX </w:instrText>
            </w:r>
            <w:r w:rsidR="00B24F76">
              <w:rPr>
                <w:i w:val="0"/>
                <w:sz w:val="17"/>
                <w:szCs w:val="17"/>
              </w:rPr>
            </w:r>
            <w:r w:rsidR="00B24F76">
              <w:rPr>
                <w:i w:val="0"/>
                <w:sz w:val="17"/>
                <w:szCs w:val="17"/>
              </w:rPr>
              <w:fldChar w:fldCharType="separate"/>
            </w:r>
            <w:r>
              <w:rPr>
                <w:i w:val="0"/>
                <w:sz w:val="17"/>
                <w:szCs w:val="17"/>
              </w:rPr>
              <w:fldChar w:fldCharType="end"/>
            </w:r>
            <w:r w:rsidRPr="00A67F1D">
              <w:rPr>
                <w:i w:val="0"/>
                <w:sz w:val="17"/>
                <w:szCs w:val="17"/>
                <w:lang w:val="pl-PL"/>
              </w:rPr>
              <w:t xml:space="preserve"> </w:t>
            </w:r>
            <w:r w:rsidR="00A5287F">
              <w:rPr>
                <w:i w:val="0"/>
                <w:sz w:val="17"/>
                <w:szCs w:val="17"/>
                <w:highlight w:val="yellow"/>
                <w:lang w:val="pl-PL"/>
              </w:rPr>
              <w:t xml:space="preserve">Please </w:t>
            </w:r>
            <w:r w:rsidR="007E0B6A">
              <w:rPr>
                <w:i w:val="0"/>
                <w:sz w:val="17"/>
                <w:szCs w:val="17"/>
                <w:highlight w:val="yellow"/>
                <w:lang w:val="pl-PL"/>
              </w:rPr>
              <w:t xml:space="preserve">register the institution's data in </w:t>
            </w:r>
            <w:r w:rsidR="00751450">
              <w:rPr>
                <w:i w:val="0"/>
                <w:sz w:val="17"/>
                <w:szCs w:val="17"/>
                <w:highlight w:val="yellow"/>
                <w:lang w:val="pl-PL"/>
              </w:rPr>
              <w:t>the partner base of the program</w:t>
            </w:r>
            <w:r w:rsidR="00B24F76">
              <w:rPr>
                <w:i w:val="0"/>
                <w:sz w:val="17"/>
                <w:szCs w:val="17"/>
                <w:lang w:val="pl-PL"/>
              </w:rPr>
              <w:t xml:space="preserve"> </w:t>
            </w:r>
            <w:r w:rsidR="00B24F76" w:rsidRPr="00B24F76">
              <w:rPr>
                <w:i w:val="0"/>
                <w:sz w:val="17"/>
                <w:szCs w:val="17"/>
                <w:highlight w:val="yellow"/>
                <w:lang w:val="pl-PL"/>
              </w:rPr>
              <w:t>(</w:t>
            </w:r>
            <w:r w:rsidR="00B24F76" w:rsidRPr="00B24F76">
              <w:rPr>
                <w:i w:val="0"/>
                <w:sz w:val="17"/>
                <w:szCs w:val="17"/>
                <w:highlight w:val="yellow"/>
                <w:lang w:val="pl-PL"/>
              </w:rPr>
              <w:t>https://wymianymlodziezy.frse.org.pl/organizations/</w:t>
            </w:r>
            <w:r w:rsidR="00B24F76" w:rsidRPr="00B24F76">
              <w:rPr>
                <w:i w:val="0"/>
                <w:sz w:val="17"/>
                <w:szCs w:val="17"/>
                <w:highlight w:val="yellow"/>
                <w:lang w:val="pl-PL"/>
              </w:rPr>
              <w:t>)</w:t>
            </w:r>
          </w:p>
          <w:p w14:paraId="353DD3D0" w14:textId="77777777" w:rsidR="00A67F1D" w:rsidRPr="00A67F1D" w:rsidRDefault="00A67F1D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pl-PL"/>
              </w:rPr>
            </w:pPr>
          </w:p>
          <w:p w14:paraId="1FF390C1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b/>
                <w:noProof w:val="0"/>
                <w:sz w:val="17"/>
                <w:szCs w:val="17"/>
                <w:lang w:val="en-US"/>
              </w:rPr>
            </w:pPr>
            <w:r w:rsidRPr="00FB0B07">
              <w:rPr>
                <w:b/>
                <w:noProof w:val="0"/>
                <w:sz w:val="17"/>
                <w:szCs w:val="17"/>
                <w:lang w:val="en-US"/>
              </w:rPr>
              <w:t>Furthermore, I confirm:</w:t>
            </w:r>
          </w:p>
          <w:p w14:paraId="5E050CCF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 w:rsidR="00B24F76">
              <w:rPr>
                <w:sz w:val="17"/>
                <w:szCs w:val="17"/>
              </w:rPr>
            </w:r>
            <w:r w:rsidR="00B24F76"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 fair and reliable work with partner organisation in every stage of the project; </w:t>
            </w:r>
          </w:p>
          <w:p w14:paraId="02C95318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 w:rsidR="00B24F76">
              <w:rPr>
                <w:sz w:val="17"/>
                <w:szCs w:val="17"/>
              </w:rPr>
            </w:r>
            <w:r w:rsidR="00B24F76"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fair use of money send by Partner Organisation and </w:t>
            </w:r>
            <w:r w:rsidRPr="00FB0B07">
              <w:rPr>
                <w:rStyle w:val="hps"/>
                <w:sz w:val="17"/>
                <w:szCs w:val="17"/>
                <w:lang w:val="en"/>
              </w:rPr>
              <w:t>account for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the costs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financed by the</w:t>
            </w:r>
            <w:r w:rsidRPr="00FB0B07">
              <w:rPr>
                <w:rStyle w:val="shorttext"/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Fund</w:t>
            </w:r>
            <w:r w:rsidRPr="00FB0B07">
              <w:rPr>
                <w:sz w:val="17"/>
                <w:szCs w:val="17"/>
              </w:rPr>
              <w:t>;</w:t>
            </w:r>
          </w:p>
          <w:p w14:paraId="008576CC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rStyle w:val="hps"/>
                <w:sz w:val="17"/>
                <w:szCs w:val="17"/>
                <w:lang w:val="en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 w:rsidR="00B24F76">
              <w:rPr>
                <w:sz w:val="17"/>
                <w:szCs w:val="17"/>
              </w:rPr>
            </w:r>
            <w:r w:rsidR="00B24F76"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I shall not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withdraw from the project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without notice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and</w:t>
            </w:r>
            <w:r w:rsidRPr="00FB0B07">
              <w:rPr>
                <w:sz w:val="17"/>
                <w:szCs w:val="17"/>
                <w:lang w:val="en"/>
              </w:rPr>
              <w:t xml:space="preserve"> </w:t>
            </w:r>
            <w:r w:rsidRPr="00FB0B07">
              <w:rPr>
                <w:rStyle w:val="hps"/>
                <w:sz w:val="17"/>
                <w:szCs w:val="17"/>
                <w:lang w:val="en"/>
              </w:rPr>
              <w:t>without a good reason;</w:t>
            </w:r>
          </w:p>
          <w:p w14:paraId="1B2B10A2" w14:textId="77777777" w:rsidR="00BF63EA" w:rsidRPr="00FB0B07" w:rsidRDefault="00BF63EA" w:rsidP="00BF63EA">
            <w:pPr>
              <w:pStyle w:val="youthaftita"/>
              <w:spacing w:after="100"/>
              <w:jc w:val="both"/>
              <w:rPr>
                <w:noProof w:val="0"/>
                <w:sz w:val="17"/>
                <w:szCs w:val="17"/>
                <w:lang w:val="en-US"/>
              </w:rPr>
            </w:pPr>
            <w:r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17"/>
                <w:szCs w:val="17"/>
              </w:rPr>
              <w:instrText xml:space="preserve"> FORMCHECKBOX </w:instrText>
            </w:r>
            <w:r w:rsidR="00B24F76">
              <w:rPr>
                <w:sz w:val="17"/>
                <w:szCs w:val="17"/>
              </w:rPr>
            </w:r>
            <w:r w:rsidR="00B24F76">
              <w:rPr>
                <w:sz w:val="17"/>
                <w:szCs w:val="17"/>
              </w:rPr>
              <w:fldChar w:fldCharType="separate"/>
            </w:r>
            <w:r>
              <w:rPr>
                <w:sz w:val="17"/>
                <w:szCs w:val="17"/>
              </w:rPr>
              <w:fldChar w:fldCharType="end"/>
            </w:r>
            <w:r w:rsidRPr="00FB0B07">
              <w:rPr>
                <w:sz w:val="17"/>
                <w:szCs w:val="17"/>
              </w:rPr>
              <w:t xml:space="preserve"> to ensure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visibility of the Lithuanian-Polish Youth Exchange Fund support for the project and to ensure dissemination of its results.</w:t>
            </w:r>
          </w:p>
          <w:p w14:paraId="5E29DAE1" w14:textId="77777777" w:rsidR="00BF63EA" w:rsidRPr="00FB0B07" w:rsidRDefault="00BF63EA" w:rsidP="00BF63EA">
            <w:pPr>
              <w:pStyle w:val="youthaftita"/>
              <w:spacing w:after="100"/>
              <w:jc w:val="right"/>
              <w:rPr>
                <w:noProof w:val="0"/>
                <w:sz w:val="17"/>
                <w:szCs w:val="17"/>
                <w:lang w:val="en-US"/>
              </w:rPr>
            </w:pPr>
            <w:r w:rsidRPr="00FB0B07" w:rsidDel="00556CA9">
              <w:rPr>
                <w:sz w:val="17"/>
                <w:szCs w:val="17"/>
              </w:rPr>
              <w:t xml:space="preserve">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 xml:space="preserve">(tick relevant squares) </w:t>
            </w:r>
          </w:p>
        </w:tc>
      </w:tr>
      <w:tr w:rsidR="00BF63EA" w:rsidRPr="00FB0B07" w14:paraId="7325DF49" w14:textId="77777777" w:rsidTr="004973A1">
        <w:trPr>
          <w:cantSplit/>
          <w:jc w:val="center"/>
        </w:trPr>
        <w:tc>
          <w:tcPr>
            <w:tcW w:w="3829" w:type="dxa"/>
            <w:gridSpan w:val="4"/>
            <w:tcBorders>
              <w:left w:val="single" w:sz="4" w:space="0" w:color="auto"/>
            </w:tcBorders>
          </w:tcPr>
          <w:p w14:paraId="61DBA9E2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Name </w:t>
            </w:r>
            <w:r>
              <w:rPr>
                <w:noProof w:val="0"/>
                <w:sz w:val="17"/>
                <w:szCs w:val="17"/>
                <w:lang w:val="en-US"/>
              </w:rPr>
              <w:t xml:space="preserve">of Legal Representative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 xml:space="preserve">in </w:t>
            </w:r>
            <w:r w:rsidRPr="00FB0B07">
              <w:rPr>
                <w:noProof w:val="0"/>
                <w:sz w:val="17"/>
                <w:szCs w:val="17"/>
                <w:u w:val="single"/>
                <w:lang w:val="en-US"/>
              </w:rPr>
              <w:t xml:space="preserve">capital 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letters:</w:t>
            </w:r>
          </w:p>
        </w:tc>
        <w:tc>
          <w:tcPr>
            <w:tcW w:w="5244" w:type="dxa"/>
            <w:gridSpan w:val="7"/>
            <w:tcBorders>
              <w:right w:val="single" w:sz="4" w:space="0" w:color="auto"/>
            </w:tcBorders>
          </w:tcPr>
          <w:p w14:paraId="4311250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03C68D42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202EC98D" w14:textId="77777777" w:rsidTr="007525B0">
        <w:trPr>
          <w:cantSplit/>
          <w:jc w:val="center"/>
        </w:trPr>
        <w:tc>
          <w:tcPr>
            <w:tcW w:w="4398" w:type="dxa"/>
            <w:gridSpan w:val="5"/>
            <w:tcBorders>
              <w:left w:val="single" w:sz="4" w:space="0" w:color="auto"/>
            </w:tcBorders>
          </w:tcPr>
          <w:p w14:paraId="0EF3EA36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>Place:</w:t>
            </w:r>
          </w:p>
        </w:tc>
        <w:tc>
          <w:tcPr>
            <w:tcW w:w="1840" w:type="dxa"/>
            <w:gridSpan w:val="4"/>
          </w:tcPr>
          <w:p w14:paraId="3E6CC24E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6D66F603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21F8BC77" w14:textId="77777777" w:rsidR="00BF63EA" w:rsidRDefault="00BF63EA" w:rsidP="00BF63EA">
            <w:pPr>
              <w:pStyle w:val="youthaftita"/>
              <w:jc w:val="center"/>
              <w:rPr>
                <w:b/>
                <w:noProof w:val="0"/>
                <w:sz w:val="17"/>
                <w:szCs w:val="17"/>
                <w:lang w:val="en-US"/>
              </w:rPr>
            </w:pPr>
          </w:p>
          <w:p w14:paraId="5E62DFF2" w14:textId="77777777" w:rsidR="00BF63EA" w:rsidRPr="00FB0B07" w:rsidRDefault="00BF63EA" w:rsidP="00BF63EA">
            <w:pPr>
              <w:pStyle w:val="youthaftita"/>
              <w:jc w:val="center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b/>
                <w:noProof w:val="0"/>
                <w:sz w:val="17"/>
                <w:szCs w:val="17"/>
                <w:lang w:val="en-US"/>
              </w:rPr>
              <w:t>Signature and stamp</w:t>
            </w:r>
            <w:r>
              <w:rPr>
                <w:noProof w:val="0"/>
                <w:sz w:val="17"/>
                <w:szCs w:val="17"/>
                <w:lang w:val="en-US"/>
              </w:rPr>
              <w:t xml:space="preserve"> of organis</w:t>
            </w:r>
            <w:r w:rsidRPr="00FB0B07">
              <w:rPr>
                <w:noProof w:val="0"/>
                <w:sz w:val="17"/>
                <w:szCs w:val="17"/>
                <w:lang w:val="en-US"/>
              </w:rPr>
              <w:t>ation:</w:t>
            </w:r>
          </w:p>
        </w:tc>
        <w:tc>
          <w:tcPr>
            <w:tcW w:w="2835" w:type="dxa"/>
            <w:gridSpan w:val="2"/>
            <w:tcBorders>
              <w:left w:val="nil"/>
              <w:right w:val="single" w:sz="4" w:space="0" w:color="auto"/>
            </w:tcBorders>
          </w:tcPr>
          <w:p w14:paraId="1236220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41C43B96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  <w:tr w:rsidR="00BF63EA" w:rsidRPr="00FB0B07" w14:paraId="39EED62D" w14:textId="77777777" w:rsidTr="007525B0">
        <w:trPr>
          <w:cantSplit/>
          <w:jc w:val="center"/>
        </w:trPr>
        <w:tc>
          <w:tcPr>
            <w:tcW w:w="4398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14:paraId="3DF6FAD1" w14:textId="77777777" w:rsidR="00BF63EA" w:rsidRPr="00FB0B07" w:rsidRDefault="00BF63EA" w:rsidP="00BF63EA">
            <w:pPr>
              <w:pStyle w:val="youthaftita"/>
              <w:rPr>
                <w:noProof w:val="0"/>
                <w:sz w:val="17"/>
                <w:szCs w:val="17"/>
                <w:lang w:val="en-US"/>
              </w:rPr>
            </w:pPr>
            <w:r w:rsidRPr="00FB0B07">
              <w:rPr>
                <w:noProof w:val="0"/>
                <w:sz w:val="17"/>
                <w:szCs w:val="17"/>
                <w:lang w:val="en-US"/>
              </w:rPr>
              <w:t xml:space="preserve">Date: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40" w:type="dxa"/>
            <w:gridSpan w:val="4"/>
            <w:tcBorders>
              <w:bottom w:val="single" w:sz="4" w:space="0" w:color="auto"/>
            </w:tcBorders>
          </w:tcPr>
          <w:p w14:paraId="47010089" w14:textId="77777777" w:rsidR="00BF63EA" w:rsidRPr="00FB0B07" w:rsidRDefault="00BF63EA" w:rsidP="00BF63EA">
            <w:pPr>
              <w:pStyle w:val="youthaff"/>
              <w:rPr>
                <w:i/>
                <w:iCs/>
                <w:noProof w:val="0"/>
                <w:sz w:val="17"/>
                <w:szCs w:val="17"/>
                <w:lang w:val="en-US"/>
              </w:rPr>
            </w:pP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C7E7518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6A5ECDB7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5206E7EE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6DFC785D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  <w:p w14:paraId="09A27F00" w14:textId="77777777" w:rsidR="00BF63EA" w:rsidRPr="00FB0B07" w:rsidRDefault="00BF63EA" w:rsidP="00BF63EA">
            <w:pPr>
              <w:pStyle w:val="youthaff"/>
              <w:rPr>
                <w:noProof w:val="0"/>
                <w:sz w:val="17"/>
                <w:szCs w:val="17"/>
                <w:lang w:val="en-US"/>
              </w:rPr>
            </w:pPr>
          </w:p>
        </w:tc>
      </w:tr>
    </w:tbl>
    <w:p w14:paraId="1A9B5883" w14:textId="77777777" w:rsidR="00FB0B07" w:rsidRPr="00FB0B07" w:rsidRDefault="00FB0B07" w:rsidP="00FB0B07">
      <w:pPr>
        <w:rPr>
          <w:sz w:val="21"/>
          <w:szCs w:val="21"/>
          <w:lang w:val="pl-PL"/>
        </w:rPr>
      </w:pPr>
    </w:p>
    <w:sectPr w:rsidR="00FB0B07" w:rsidRPr="00FB0B07" w:rsidSect="009726B1">
      <w:headerReference w:type="default" r:id="rId6"/>
      <w:pgSz w:w="11906" w:h="16838"/>
      <w:pgMar w:top="1134" w:right="991" w:bottom="284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82502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separator/>
      </w:r>
    </w:p>
  </w:endnote>
  <w:endnote w:type="continuationSeparator" w:id="0">
    <w:p w14:paraId="3F42493B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F5D19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separator/>
      </w:r>
    </w:p>
  </w:footnote>
  <w:footnote w:type="continuationSeparator" w:id="0">
    <w:p w14:paraId="665920D2" w14:textId="77777777" w:rsidR="00E20DAA" w:rsidRPr="00FB0B07" w:rsidRDefault="00E20DAA" w:rsidP="00FB0B07">
      <w:pPr>
        <w:rPr>
          <w:sz w:val="21"/>
        </w:rPr>
      </w:pPr>
      <w:r w:rsidRPr="00FB0B07">
        <w:rPr>
          <w:sz w:val="21"/>
          <w:szCs w:val="21"/>
        </w:rPr>
        <w:continuationSeparator/>
      </w:r>
    </w:p>
  </w:footnote>
  <w:footnote w:id="1">
    <w:p w14:paraId="3613EE53" w14:textId="77777777" w:rsidR="00FB0B07" w:rsidRPr="00FB0B07" w:rsidRDefault="00FB0B07" w:rsidP="00FB0B07">
      <w:pPr>
        <w:pStyle w:val="Tekstprzypisudolnego"/>
        <w:rPr>
          <w:sz w:val="17"/>
          <w:szCs w:val="17"/>
          <w:lang w:val="lt-LT"/>
        </w:rPr>
      </w:pPr>
      <w:r w:rsidRPr="00FB0B07">
        <w:rPr>
          <w:rStyle w:val="Odwoanieprzypisudolnego"/>
          <w:sz w:val="17"/>
          <w:szCs w:val="17"/>
        </w:rPr>
        <w:footnoteRef/>
      </w:r>
      <w:r w:rsidRPr="00FB0B07">
        <w:rPr>
          <w:sz w:val="17"/>
          <w:szCs w:val="17"/>
          <w:lang w:val="lt-LT"/>
        </w:rPr>
        <w:t xml:space="preserve"> In case partner organisation has not a legal right to sign, part „</w:t>
      </w:r>
      <w:r w:rsidRPr="00FB0B07">
        <w:rPr>
          <w:sz w:val="17"/>
          <w:szCs w:val="17"/>
          <w:lang w:val="en-US"/>
        </w:rPr>
        <w:t>Details of the Partner Organisation” has</w:t>
      </w:r>
      <w:r w:rsidR="0012466A">
        <w:rPr>
          <w:sz w:val="17"/>
          <w:szCs w:val="17"/>
          <w:lang w:val="en-US"/>
        </w:rPr>
        <w:t xml:space="preserve"> to be filled by partner organis</w:t>
      </w:r>
      <w:r w:rsidRPr="00FB0B07">
        <w:rPr>
          <w:sz w:val="17"/>
          <w:szCs w:val="17"/>
          <w:lang w:val="en-US"/>
        </w:rPr>
        <w:t>ation and part “</w:t>
      </w:r>
      <w:r w:rsidRPr="00FB0B07">
        <w:rPr>
          <w:sz w:val="17"/>
          <w:szCs w:val="17"/>
        </w:rPr>
        <w:t>Declaration on honour of Partner Organisation” has to be filled, signed and stamped by leading organis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644F" w14:textId="33B085CA" w:rsidR="009726B1" w:rsidRPr="009726B1" w:rsidRDefault="0058604C" w:rsidP="00593811">
    <w:pPr>
      <w:pStyle w:val="Nagwek"/>
      <w:rPr>
        <w:rFonts w:ascii="Arial" w:hAnsi="Arial" w:cs="Arial"/>
        <w:sz w:val="16"/>
        <w:szCs w:val="16"/>
      </w:rPr>
    </w:pPr>
    <w:r>
      <w:rPr>
        <w:noProof/>
        <w:lang w:val="pl-PL" w:eastAsia="pl-PL"/>
      </w:rPr>
      <w:drawing>
        <wp:anchor distT="0" distB="0" distL="114300" distR="114300" simplePos="0" relativeHeight="251657728" behindDoc="0" locked="0" layoutInCell="1" allowOverlap="1" wp14:anchorId="4E5CD0B8" wp14:editId="59C001DA">
          <wp:simplePos x="0" y="0"/>
          <wp:positionH relativeFrom="column">
            <wp:posOffset>4432300</wp:posOffset>
          </wp:positionH>
          <wp:positionV relativeFrom="paragraph">
            <wp:posOffset>-358775</wp:posOffset>
          </wp:positionV>
          <wp:extent cx="1923415" cy="572135"/>
          <wp:effectExtent l="0" t="0" r="0" b="0"/>
          <wp:wrapSquare wrapText="bothSides"/>
          <wp:docPr id="1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3415" cy="572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6B1" w:rsidRPr="009726B1">
      <w:rPr>
        <w:rFonts w:ascii="Arial" w:hAnsi="Arial" w:cs="Arial"/>
        <w:sz w:val="16"/>
        <w:szCs w:val="16"/>
      </w:rPr>
      <w:t>Polish-Lit</w:t>
    </w:r>
    <w:r w:rsidR="00A67F1D">
      <w:rPr>
        <w:rFonts w:ascii="Arial" w:hAnsi="Arial" w:cs="Arial"/>
        <w:sz w:val="16"/>
        <w:szCs w:val="16"/>
      </w:rPr>
      <w:t>huanian Youth Exchange Fund 202</w:t>
    </w:r>
    <w:r w:rsidR="00B24F76">
      <w:rPr>
        <w:rFonts w:ascii="Arial" w:hAnsi="Arial" w:cs="Arial"/>
        <w:sz w:val="16"/>
        <w:szCs w:val="16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jI1NTc0MzCxtLRQ0lEKTi0uzszPAykwrAUArAy1vSwAAAA="/>
  </w:docVars>
  <w:rsids>
    <w:rsidRoot w:val="00FB0B07"/>
    <w:rsid w:val="0012466A"/>
    <w:rsid w:val="0012542B"/>
    <w:rsid w:val="00276E4C"/>
    <w:rsid w:val="0035237F"/>
    <w:rsid w:val="004973A1"/>
    <w:rsid w:val="004F73CF"/>
    <w:rsid w:val="005813EC"/>
    <w:rsid w:val="0058604C"/>
    <w:rsid w:val="00593811"/>
    <w:rsid w:val="005B6620"/>
    <w:rsid w:val="005C17CE"/>
    <w:rsid w:val="0061221D"/>
    <w:rsid w:val="00751450"/>
    <w:rsid w:val="007525B0"/>
    <w:rsid w:val="007E0B6A"/>
    <w:rsid w:val="00812CAD"/>
    <w:rsid w:val="009726B1"/>
    <w:rsid w:val="009F16F4"/>
    <w:rsid w:val="00A27D68"/>
    <w:rsid w:val="00A30135"/>
    <w:rsid w:val="00A5287F"/>
    <w:rsid w:val="00A67F1D"/>
    <w:rsid w:val="00B06FAB"/>
    <w:rsid w:val="00B24F76"/>
    <w:rsid w:val="00B527FA"/>
    <w:rsid w:val="00BF63EA"/>
    <w:rsid w:val="00C806CF"/>
    <w:rsid w:val="00DE32F1"/>
    <w:rsid w:val="00E20DAA"/>
    <w:rsid w:val="00FB0B07"/>
    <w:rsid w:val="00F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,"/>
  <w:listSeparator w:val=";"/>
  <w14:docId w14:val="43760F08"/>
  <w15:docId w15:val="{290D143A-4483-4440-BE4E-E6CF12B9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B0B07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youthaftita">
    <w:name w:val="youth.af.t.ita"/>
    <w:basedOn w:val="youthaft"/>
    <w:rsid w:val="00FB0B07"/>
    <w:rPr>
      <w:i/>
      <w:iCs/>
    </w:rPr>
  </w:style>
  <w:style w:type="paragraph" w:customStyle="1" w:styleId="youthaft">
    <w:name w:val="youth.af.t"/>
    <w:link w:val="youthaftZnak"/>
    <w:rsid w:val="00FB0B07"/>
    <w:pPr>
      <w:keepNext/>
      <w:tabs>
        <w:tab w:val="left" w:pos="284"/>
      </w:tabs>
      <w:spacing w:before="80" w:after="60"/>
    </w:pPr>
    <w:rPr>
      <w:rFonts w:ascii="Arial" w:eastAsia="Times New Roman" w:hAnsi="Arial" w:cs="Arial"/>
      <w:noProof/>
      <w:sz w:val="18"/>
      <w:szCs w:val="18"/>
      <w:lang w:val="en-GB" w:eastAsia="en-US"/>
    </w:rPr>
  </w:style>
  <w:style w:type="paragraph" w:customStyle="1" w:styleId="youthaf0part">
    <w:name w:val="youth.af.0.part"/>
    <w:basedOn w:val="youthaft"/>
    <w:uiPriority w:val="99"/>
    <w:rsid w:val="00FB0B07"/>
    <w:rPr>
      <w:b/>
      <w:bCs/>
      <w:sz w:val="24"/>
      <w:szCs w:val="24"/>
    </w:rPr>
  </w:style>
  <w:style w:type="paragraph" w:customStyle="1" w:styleId="youthafxdistance">
    <w:name w:val="youth.af.x.distance"/>
    <w:basedOn w:val="Normalny"/>
    <w:link w:val="youthafxdistanceZnak"/>
    <w:uiPriority w:val="99"/>
    <w:rsid w:val="00FB0B07"/>
  </w:style>
  <w:style w:type="paragraph" w:customStyle="1" w:styleId="youthaff">
    <w:name w:val="youth.af.f"/>
    <w:basedOn w:val="youthaft"/>
    <w:link w:val="youthaffZnak"/>
    <w:uiPriority w:val="99"/>
    <w:rsid w:val="00FB0B07"/>
    <w:pPr>
      <w:spacing w:before="60"/>
    </w:pPr>
    <w:rPr>
      <w:sz w:val="20"/>
      <w:szCs w:val="20"/>
    </w:rPr>
  </w:style>
  <w:style w:type="paragraph" w:customStyle="1" w:styleId="youthaf2subtopic">
    <w:name w:val="youth.af.2.subtopic"/>
    <w:basedOn w:val="Normalny"/>
    <w:uiPriority w:val="99"/>
    <w:rsid w:val="00FB0B07"/>
    <w:pPr>
      <w:keepNext/>
      <w:tabs>
        <w:tab w:val="left" w:pos="284"/>
      </w:tabs>
      <w:spacing w:before="80" w:after="60"/>
    </w:pPr>
    <w:rPr>
      <w:rFonts w:ascii="Arial" w:hAnsi="Arial" w:cs="Arial"/>
      <w:b/>
      <w:bCs/>
      <w:i/>
      <w:iCs/>
      <w:noProof/>
      <w:sz w:val="20"/>
      <w:szCs w:val="20"/>
      <w:lang w:eastAsia="en-US"/>
    </w:rPr>
  </w:style>
  <w:style w:type="paragraph" w:customStyle="1" w:styleId="youthaf0section">
    <w:name w:val="youth.af.0.section"/>
    <w:basedOn w:val="youthaf0part"/>
    <w:uiPriority w:val="99"/>
    <w:rsid w:val="00FB0B07"/>
    <w:rPr>
      <w:sz w:val="22"/>
      <w:szCs w:val="22"/>
    </w:rPr>
  </w:style>
  <w:style w:type="paragraph" w:customStyle="1" w:styleId="youthaf4subcomment">
    <w:name w:val="youth.af.4.subcomment"/>
    <w:basedOn w:val="Normalny"/>
    <w:uiPriority w:val="99"/>
    <w:rsid w:val="00FB0B07"/>
    <w:pPr>
      <w:keepNext/>
      <w:tabs>
        <w:tab w:val="left" w:pos="284"/>
      </w:tabs>
      <w:spacing w:before="60" w:after="100"/>
    </w:pPr>
    <w:rPr>
      <w:rFonts w:ascii="Arial" w:hAnsi="Arial" w:cs="Arial"/>
      <w:i/>
      <w:iCs/>
      <w:noProof/>
      <w:sz w:val="16"/>
      <w:szCs w:val="16"/>
      <w:lang w:eastAsia="en-US"/>
    </w:rPr>
  </w:style>
  <w:style w:type="paragraph" w:customStyle="1" w:styleId="youthaffcent">
    <w:name w:val="youth.af.f.cent"/>
    <w:basedOn w:val="youthaff"/>
    <w:uiPriority w:val="99"/>
    <w:rsid w:val="00FB0B07"/>
    <w:pPr>
      <w:jc w:val="center"/>
    </w:pPr>
  </w:style>
  <w:style w:type="paragraph" w:customStyle="1" w:styleId="youthaftitem">
    <w:name w:val="youth.af.t.item"/>
    <w:basedOn w:val="youthaft"/>
    <w:uiPriority w:val="99"/>
    <w:rsid w:val="00FB0B07"/>
    <w:pPr>
      <w:tabs>
        <w:tab w:val="clear" w:pos="284"/>
        <w:tab w:val="left" w:pos="425"/>
      </w:tabs>
      <w:ind w:left="142"/>
    </w:pPr>
  </w:style>
  <w:style w:type="paragraph" w:styleId="Tekstprzypisudolnego">
    <w:name w:val="footnote text"/>
    <w:basedOn w:val="Normalny"/>
    <w:link w:val="TekstprzypisudolnegoZnak"/>
    <w:semiHidden/>
    <w:rsid w:val="00FB0B07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B0B07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Odwoanieprzypisudolnego">
    <w:name w:val="footnote reference"/>
    <w:semiHidden/>
    <w:rsid w:val="00FB0B07"/>
    <w:rPr>
      <w:vertAlign w:val="superscript"/>
    </w:rPr>
  </w:style>
  <w:style w:type="character" w:customStyle="1" w:styleId="youthaftZnak">
    <w:name w:val="youth.af.t Znak"/>
    <w:link w:val="youthaft"/>
    <w:locked/>
    <w:rsid w:val="00FB0B07"/>
    <w:rPr>
      <w:rFonts w:ascii="Arial" w:eastAsia="Times New Roman" w:hAnsi="Arial" w:cs="Arial"/>
      <w:noProof/>
      <w:sz w:val="18"/>
      <w:szCs w:val="18"/>
      <w:lang w:val="en-GB" w:eastAsia="en-US" w:bidi="ar-SA"/>
    </w:rPr>
  </w:style>
  <w:style w:type="character" w:customStyle="1" w:styleId="youthafxdistanceZnak">
    <w:name w:val="youth.af.x.distance Znak"/>
    <w:link w:val="youthafxdistance"/>
    <w:uiPriority w:val="99"/>
    <w:locked/>
    <w:rsid w:val="00FB0B07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youthaffZnak">
    <w:name w:val="youth.af.f Znak"/>
    <w:link w:val="youthaff"/>
    <w:uiPriority w:val="99"/>
    <w:locked/>
    <w:rsid w:val="00FB0B07"/>
    <w:rPr>
      <w:rFonts w:ascii="Arial" w:eastAsia="Times New Roman" w:hAnsi="Arial" w:cs="Arial"/>
      <w:noProof/>
      <w:sz w:val="20"/>
      <w:szCs w:val="20"/>
      <w:lang w:val="en-GB" w:eastAsia="en-US" w:bidi="ar-SA"/>
    </w:rPr>
  </w:style>
  <w:style w:type="character" w:customStyle="1" w:styleId="hps">
    <w:name w:val="hps"/>
    <w:basedOn w:val="Domylnaczcionkaakapitu"/>
    <w:rsid w:val="00FB0B07"/>
  </w:style>
  <w:style w:type="character" w:customStyle="1" w:styleId="shorttext">
    <w:name w:val="short_text"/>
    <w:basedOn w:val="Domylnaczcionkaakapitu"/>
    <w:rsid w:val="00FB0B07"/>
  </w:style>
  <w:style w:type="paragraph" w:styleId="Nagwek">
    <w:name w:val="header"/>
    <w:basedOn w:val="Normalny"/>
    <w:link w:val="NagwekZnak"/>
    <w:uiPriority w:val="99"/>
    <w:unhideWhenUsed/>
    <w:rsid w:val="009726B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9726B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9726B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9726B1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Miłoń</dc:creator>
  <cp:lastModifiedBy>Marta Piwka</cp:lastModifiedBy>
  <cp:revision>4</cp:revision>
  <dcterms:created xsi:type="dcterms:W3CDTF">2021-11-24T12:20:00Z</dcterms:created>
  <dcterms:modified xsi:type="dcterms:W3CDTF">2023-11-14T10:50:00Z</dcterms:modified>
</cp:coreProperties>
</file>